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จัดการความมั่นคงและปลอดภัย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2111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อเคค่ะ ล่ามได้ยินไหมคะ ล่ามเขาได้ยินใช่ไหม ล่ามได้ยินใช่ไหม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จัดการความมั่นคงและปลอดภัย (บ่าย) 211166</dc:title>
  <dc:creator/>
  <cp:keywords/>
  <dcterms:created xsi:type="dcterms:W3CDTF">2024-01-04T02:46:44Z</dcterms:created>
  <dcterms:modified xsi:type="dcterms:W3CDTF">2024-01-04T02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พฤษจิกายน 2566 เวลา 13.00 น.</vt:lpwstr>
  </property>
  <property fmtid="{D5CDD505-2E9C-101B-9397-08002B2CF9AE}" pid="3" name="subtitle">
    <vt:lpwstr/>
  </property>
</Properties>
</file>